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B65" w:rsidRPr="004655B8" w:rsidRDefault="004D6B65" w:rsidP="004D6B65">
      <w:pPr>
        <w:spacing w:line="480" w:lineRule="auto"/>
        <w:rPr>
          <w:rFonts w:ascii="Times New Roman" w:eastAsia="宋体" w:hAnsi="Times New Roman" w:cs="Times New Roman"/>
          <w:b/>
          <w:sz w:val="24"/>
          <w:szCs w:val="24"/>
        </w:rPr>
      </w:pPr>
      <w:r w:rsidRPr="004655B8">
        <w:rPr>
          <w:rFonts w:ascii="Times New Roman" w:eastAsia="宋体" w:hAnsi="Times New Roman" w:cs="Times New Roman"/>
          <w:b/>
          <w:sz w:val="24"/>
          <w:szCs w:val="24"/>
        </w:rPr>
        <w:t>Global, regional, and national burden of anxiety disorders from 1990 to 2019: Results from the Global Burden of Disease Study 2019</w:t>
      </w:r>
    </w:p>
    <w:p w:rsidR="004D6B65" w:rsidRPr="004655B8" w:rsidRDefault="004D6B65" w:rsidP="004D6B65">
      <w:pPr>
        <w:spacing w:line="48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4D6B65" w:rsidRPr="004655B8" w:rsidRDefault="004D6B65" w:rsidP="004D6B65">
      <w:pPr>
        <w:spacing w:line="480" w:lineRule="auto"/>
        <w:rPr>
          <w:rFonts w:ascii="Times New Roman" w:eastAsia="宋体" w:hAnsi="Times New Roman" w:cs="Times New Roman"/>
          <w:b/>
          <w:sz w:val="24"/>
          <w:szCs w:val="24"/>
        </w:rPr>
      </w:pPr>
      <w:r>
        <w:rPr>
          <w:rFonts w:ascii="Times New Roman" w:eastAsia="宋体" w:hAnsi="Times New Roman" w:cs="Times New Roman"/>
          <w:b/>
          <w:sz w:val="24"/>
          <w:szCs w:val="24"/>
        </w:rPr>
        <w:t>Short</w:t>
      </w:r>
      <w:r w:rsidRPr="004655B8">
        <w:rPr>
          <w:rFonts w:ascii="Times New Roman" w:eastAsia="宋体" w:hAnsi="Times New Roman" w:cs="Times New Roman"/>
          <w:b/>
          <w:sz w:val="24"/>
          <w:szCs w:val="24"/>
        </w:rPr>
        <w:t xml:space="preserve"> title: Global analysis of anxiety disorders</w:t>
      </w:r>
    </w:p>
    <w:p w:rsidR="004D6B65" w:rsidRPr="004655B8" w:rsidRDefault="004D6B65" w:rsidP="004D6B65">
      <w:pPr>
        <w:spacing w:line="48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4D6B65" w:rsidRDefault="004D6B65" w:rsidP="004D6B6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</w:pP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iaorong Yang, PhD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1,2,#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Yuan Fang, MSc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,#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Hui Chen, MPH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1,2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Tongchao Zhang, PhD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Xiaolin Yin, PhD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Jinyu Man, MSc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3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Lejin Yang, PhD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4,*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Ming Lu, PhD, MD</w:t>
      </w:r>
      <w:r w:rsidRPr="004655B8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1,2,3,*</w:t>
      </w:r>
    </w:p>
    <w:p w:rsidR="004D6B65" w:rsidRDefault="004D6B65" w:rsidP="004D6B6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</w:pPr>
    </w:p>
    <w:p w:rsidR="004D6B65" w:rsidRPr="004D6B65" w:rsidRDefault="004D6B65" w:rsidP="004D6B65">
      <w:pPr>
        <w:spacing w:line="480" w:lineRule="auto"/>
        <w:rPr>
          <w:rFonts w:ascii="Times New Roman" w:eastAsia="宋体" w:hAnsi="Times New Roman" w:cs="Times New Roman"/>
          <w:b/>
          <w:sz w:val="24"/>
          <w:szCs w:val="24"/>
        </w:rPr>
      </w:pPr>
      <w:bookmarkStart w:id="0" w:name="_GoBack"/>
      <w:r w:rsidRPr="004D6B65">
        <w:rPr>
          <w:rFonts w:ascii="Times New Roman" w:eastAsia="宋体" w:hAnsi="Times New Roman" w:cs="Times New Roman" w:hint="eastAsia"/>
          <w:b/>
          <w:sz w:val="24"/>
          <w:szCs w:val="24"/>
        </w:rPr>
        <w:t>Supplementary</w:t>
      </w:r>
      <w:r w:rsidRPr="004D6B65">
        <w:rPr>
          <w:rFonts w:ascii="Times New Roman" w:eastAsia="宋体" w:hAnsi="Times New Roman" w:cs="Times New Roman"/>
          <w:b/>
          <w:sz w:val="24"/>
          <w:szCs w:val="24"/>
        </w:rPr>
        <w:t xml:space="preserve"> </w:t>
      </w:r>
      <w:r w:rsidRPr="004D6B65">
        <w:rPr>
          <w:rFonts w:ascii="Times New Roman" w:eastAsia="宋体" w:hAnsi="Times New Roman" w:cs="Times New Roman" w:hint="eastAsia"/>
          <w:b/>
          <w:sz w:val="24"/>
          <w:szCs w:val="24"/>
        </w:rPr>
        <w:t>Material</w:t>
      </w:r>
      <w:r>
        <w:rPr>
          <w:rFonts w:ascii="Times New Roman" w:eastAsia="宋体" w:hAnsi="Times New Roman" w:cs="Times New Roman" w:hint="eastAsia"/>
          <w:b/>
          <w:sz w:val="24"/>
          <w:szCs w:val="24"/>
        </w:rPr>
        <w:t>s</w:t>
      </w:r>
    </w:p>
    <w:bookmarkEnd w:id="0"/>
    <w:p w:rsidR="004D6B65" w:rsidRDefault="004D6B65">
      <w:pPr>
        <w:widowControl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br w:type="page"/>
      </w:r>
    </w:p>
    <w:p w:rsidR="004D6B65" w:rsidRPr="004655B8" w:rsidRDefault="004D6B65" w:rsidP="004D6B65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</w:pPr>
    </w:p>
    <w:p w:rsidR="004D6B65" w:rsidRPr="004D6B65" w:rsidRDefault="004D6B65"/>
    <w:tbl>
      <w:tblPr>
        <w:tblStyle w:val="a7"/>
        <w:tblW w:w="143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2552"/>
        <w:gridCol w:w="2126"/>
        <w:gridCol w:w="2410"/>
        <w:gridCol w:w="2126"/>
        <w:gridCol w:w="2119"/>
        <w:gridCol w:w="11"/>
      </w:tblGrid>
      <w:tr w:rsidR="00D93830" w:rsidRPr="00C00141" w:rsidTr="00D93830">
        <w:trPr>
          <w:trHeight w:val="57"/>
        </w:trPr>
        <w:tc>
          <w:tcPr>
            <w:tcW w:w="14321" w:type="dxa"/>
            <w:gridSpan w:val="7"/>
            <w:tcBorders>
              <w:bottom w:val="single" w:sz="4" w:space="0" w:color="auto"/>
            </w:tcBorders>
          </w:tcPr>
          <w:p w:rsidR="00D93830" w:rsidRPr="00C00141" w:rsidRDefault="00D93830" w:rsidP="00D93830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3A7FF6">
              <w:rPr>
                <w:rFonts w:ascii="Times New Roman" w:hAnsi="Times New Roman" w:cs="Times New Roman"/>
                <w:b/>
                <w:sz w:val="22"/>
              </w:rPr>
              <w:t xml:space="preserve">Table </w:t>
            </w:r>
            <w:r>
              <w:rPr>
                <w:rFonts w:ascii="Times New Roman" w:hAnsi="Times New Roman" w:cs="Times New Roman"/>
                <w:b/>
                <w:sz w:val="22"/>
              </w:rPr>
              <w:t>S</w:t>
            </w:r>
            <w:r w:rsidRPr="003A7FF6">
              <w:rPr>
                <w:rFonts w:ascii="Times New Roman" w:hAnsi="Times New Roman" w:cs="Times New Roman"/>
                <w:b/>
                <w:sz w:val="22"/>
              </w:rPr>
              <w:t>1</w:t>
            </w:r>
            <w:r>
              <w:rPr>
                <w:rFonts w:ascii="Times New Roman" w:hAnsi="Times New Roman" w:cs="Times New Roman"/>
                <w:b/>
                <w:sz w:val="22"/>
              </w:rPr>
              <w:t>.</w:t>
            </w:r>
            <w:r w:rsidRPr="003A7FF6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D93830">
              <w:rPr>
                <w:rFonts w:ascii="Times New Roman" w:hAnsi="Times New Roman" w:cs="Times New Roman" w:hint="eastAsia"/>
                <w:sz w:val="22"/>
              </w:rPr>
              <w:t>Prevalence</w:t>
            </w:r>
            <w:r w:rsidRPr="00D93830">
              <w:rPr>
                <w:rFonts w:ascii="Times New Roman" w:hAnsi="Times New Roman" w:cs="Times New Roman"/>
                <w:sz w:val="22"/>
              </w:rPr>
              <w:t xml:space="preserve"> and age-standardized prevalence rate per 1000 people for anxiety disorders in 1990 and 2019, and its estimated annual percentage change from 1990 to 2019.</w:t>
            </w:r>
          </w:p>
        </w:tc>
      </w:tr>
      <w:tr w:rsidR="00D93830" w:rsidRPr="00C00141" w:rsidTr="00D93830">
        <w:trPr>
          <w:gridAfter w:val="1"/>
          <w:wAfter w:w="11" w:type="dxa"/>
          <w:trHeight w:val="57"/>
        </w:trPr>
        <w:tc>
          <w:tcPr>
            <w:tcW w:w="297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3A7FF6" w:rsidRDefault="00D93830" w:rsidP="00D93830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Variables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1990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2019</w:t>
            </w:r>
          </w:p>
        </w:tc>
        <w:tc>
          <w:tcPr>
            <w:tcW w:w="2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1990-</w:t>
            </w:r>
            <w:r>
              <w:rPr>
                <w:rFonts w:ascii="Times New Roman" w:hAnsi="Times New Roman" w:cs="Times New Roman"/>
                <w:b/>
                <w:sz w:val="22"/>
              </w:rPr>
              <w:t>2019</w:t>
            </w:r>
          </w:p>
        </w:tc>
      </w:tr>
      <w:tr w:rsidR="00D93830" w:rsidRPr="007672A8" w:rsidTr="004D6B65">
        <w:trPr>
          <w:trHeight w:val="57"/>
        </w:trPr>
        <w:tc>
          <w:tcPr>
            <w:tcW w:w="2977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Prevalence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C00141">
              <w:rPr>
                <w:rFonts w:ascii="Times New Roman" w:hAnsi="Times New Roman" w:cs="Times New Roman"/>
                <w:b/>
                <w:sz w:val="22"/>
              </w:rPr>
              <w:t>cases</w:t>
            </w:r>
          </w:p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No.×10</w:t>
            </w:r>
            <w:r>
              <w:rPr>
                <w:rFonts w:ascii="Times New Roman" w:hAnsi="Times New Roman" w:cs="Times New Roman"/>
                <w:b/>
                <w:sz w:val="22"/>
                <w:vertAlign w:val="superscript"/>
              </w:rPr>
              <w:t>6</w:t>
            </w:r>
            <w:r w:rsidRPr="00C00141">
              <w:rPr>
                <w:rFonts w:ascii="Times New Roman" w:hAnsi="Times New Roman" w:cs="Times New Roman"/>
                <w:b/>
                <w:sz w:val="22"/>
              </w:rPr>
              <w:t xml:space="preserve"> (95% UI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AS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P</w:t>
            </w:r>
            <w:r>
              <w:rPr>
                <w:rFonts w:ascii="Times New Roman" w:hAnsi="Times New Roman" w:cs="Times New Roman"/>
                <w:b/>
                <w:sz w:val="22"/>
              </w:rPr>
              <w:t>R per 1</w:t>
            </w:r>
            <w:r w:rsidRPr="00C00141">
              <w:rPr>
                <w:rFonts w:ascii="Times New Roman" w:hAnsi="Times New Roman" w:cs="Times New Roman"/>
                <w:b/>
                <w:sz w:val="22"/>
              </w:rPr>
              <w:t>000</w:t>
            </w:r>
          </w:p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No. (95% UI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Prevalence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C00141">
              <w:rPr>
                <w:rFonts w:ascii="Times New Roman" w:hAnsi="Times New Roman" w:cs="Times New Roman"/>
                <w:b/>
                <w:sz w:val="22"/>
              </w:rPr>
              <w:t>cases</w:t>
            </w:r>
          </w:p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No.×10</w:t>
            </w:r>
            <w:r>
              <w:rPr>
                <w:rFonts w:ascii="Times New Roman" w:hAnsi="Times New Roman" w:cs="Times New Roman"/>
                <w:b/>
                <w:sz w:val="22"/>
                <w:vertAlign w:val="superscript"/>
              </w:rPr>
              <w:t>6</w:t>
            </w:r>
            <w:r w:rsidRPr="00C00141">
              <w:rPr>
                <w:rFonts w:ascii="Times New Roman" w:hAnsi="Times New Roman" w:cs="Times New Roman"/>
                <w:b/>
                <w:sz w:val="22"/>
              </w:rPr>
              <w:t xml:space="preserve"> (95% UI)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AS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P</w:t>
            </w:r>
            <w:r w:rsidRPr="00C00141">
              <w:rPr>
                <w:rFonts w:ascii="Times New Roman" w:hAnsi="Times New Roman" w:cs="Times New Roman"/>
                <w:b/>
                <w:sz w:val="22"/>
              </w:rPr>
              <w:t>R per 1000</w:t>
            </w:r>
          </w:p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No. (95% UI)</w:t>
            </w:r>
          </w:p>
        </w:tc>
        <w:tc>
          <w:tcPr>
            <w:tcW w:w="21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EAPC in ASIR</w:t>
            </w:r>
          </w:p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C00141">
              <w:rPr>
                <w:rFonts w:ascii="Times New Roman" w:hAnsi="Times New Roman" w:cs="Times New Roman"/>
                <w:b/>
                <w:sz w:val="22"/>
              </w:rPr>
              <w:t>No. (95% CI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tcBorders>
              <w:top w:val="single" w:sz="4" w:space="0" w:color="auto"/>
            </w:tcBorders>
          </w:tcPr>
          <w:p w:rsidR="00D93830" w:rsidRPr="009918BD" w:rsidRDefault="00D93830" w:rsidP="00D93830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Overall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A0B18">
              <w:rPr>
                <w:rFonts w:ascii="等线" w:eastAsia="等线" w:hAnsi="等线"/>
                <w:color w:val="000000"/>
                <w:sz w:val="22"/>
              </w:rPr>
              <w:t>194.92 (165.1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6A0B18">
              <w:rPr>
                <w:rFonts w:ascii="等线" w:eastAsia="等线" w:hAnsi="等线"/>
                <w:color w:val="000000"/>
                <w:sz w:val="22"/>
              </w:rPr>
              <w:t>231.23)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37.92 (31.94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44.77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A0B18">
              <w:rPr>
                <w:rFonts w:ascii="等线" w:eastAsia="等线" w:hAnsi="等线"/>
                <w:color w:val="000000"/>
                <w:sz w:val="22"/>
              </w:rPr>
              <w:t>301.39 (252.63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6A0B18">
              <w:rPr>
                <w:rFonts w:ascii="等线" w:eastAsia="等线" w:hAnsi="等线"/>
                <w:color w:val="000000"/>
                <w:sz w:val="22"/>
              </w:rPr>
              <w:t>356)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:rsidR="00D93830" w:rsidRPr="00707C77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7.8 (31.81, 44.73)</w:t>
            </w:r>
          </w:p>
        </w:tc>
        <w:tc>
          <w:tcPr>
            <w:tcW w:w="213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93830" w:rsidRPr="00C00141" w:rsidRDefault="00D93830" w:rsidP="00D9383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707C77">
              <w:rPr>
                <w:rFonts w:ascii="Times New Roman" w:eastAsia="等线" w:hAnsi="Times New Roman" w:cs="Times New Roman"/>
                <w:color w:val="000000"/>
                <w:sz w:val="22"/>
              </w:rPr>
              <w:t>-0.02 (-0.05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707C77">
              <w:rPr>
                <w:rFonts w:ascii="Times New Roman" w:eastAsia="等线" w:hAnsi="Times New Roman" w:cs="Times New Roman"/>
                <w:color w:val="000000"/>
                <w:sz w:val="22"/>
              </w:rPr>
              <w:t>0.01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</w:tcPr>
          <w:p w:rsidR="00D93830" w:rsidRPr="009918BD" w:rsidRDefault="00D93830" w:rsidP="00D93830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Sex</w:t>
            </w:r>
          </w:p>
        </w:tc>
        <w:tc>
          <w:tcPr>
            <w:tcW w:w="2552" w:type="dxa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</w:p>
        </w:tc>
        <w:tc>
          <w:tcPr>
            <w:tcW w:w="2410" w:type="dxa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7672A8" w:rsidRDefault="00D93830" w:rsidP="00D9383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Males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3.43 (61.28, 86.99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8.39 (23.89, 33.33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13.85 (95.4, 135.15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8.6 (23.97, 33.8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7672A8" w:rsidRDefault="00D93830" w:rsidP="00D9383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707C77">
              <w:rPr>
                <w:rFonts w:ascii="Times New Roman" w:eastAsia="等线" w:hAnsi="Times New Roman" w:cs="Times New Roman"/>
                <w:color w:val="000000"/>
                <w:sz w:val="22"/>
              </w:rPr>
              <w:t>0.02 (-0.02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707C77">
              <w:rPr>
                <w:rFonts w:ascii="Times New Roman" w:eastAsia="等线" w:hAnsi="Times New Roman" w:cs="Times New Roman"/>
                <w:color w:val="000000"/>
                <w:sz w:val="22"/>
              </w:rPr>
              <w:t>0.07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Females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21.49 (101.99, 144.69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7.32 (39.83, 56.05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87.54 (157.71, 221.6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6.95 (39.46, 55.77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7672A8" w:rsidRDefault="00D93830" w:rsidP="00D9383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707C77">
              <w:rPr>
                <w:rFonts w:ascii="Times New Roman" w:eastAsia="等线" w:hAnsi="Times New Roman" w:cs="Times New Roman"/>
                <w:color w:val="000000"/>
                <w:sz w:val="22"/>
              </w:rPr>
              <w:t>-0.04 (-0.1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707C77">
              <w:rPr>
                <w:rFonts w:ascii="Times New Roman" w:eastAsia="等线" w:hAnsi="Times New Roman" w:cs="Times New Roman"/>
                <w:color w:val="000000"/>
                <w:sz w:val="22"/>
              </w:rPr>
              <w:t>0.02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</w:tcPr>
          <w:p w:rsidR="00D93830" w:rsidRPr="009918BD" w:rsidRDefault="00D93830" w:rsidP="00D93830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SDI region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</w:p>
        </w:tc>
        <w:tc>
          <w:tcPr>
            <w:tcW w:w="2126" w:type="dxa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C00141" w:rsidRDefault="00D93830" w:rsidP="00D9383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High SDI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0.42 (33.99, 48.07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6.37 (38.84, 55.3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2.41 (44.15, 62.47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8.07 (40.17, 57.82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0.02 (-0.15, 0.11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High-middle SDI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4.36 (37.67, 52.26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7.9 (32.22, 44.3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8.09 (49.16, 68.18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7.54 (31.89, 44.07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1 (-0.01, 0.03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Middle SDI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1.39 (51.48, 73.24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7.26 (31.58, 43.74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95.17 (80.38, 111.54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7.94 (32.21, 44.39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04 (0, 0.07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Low-middle SDI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3.62 (28.07, 40.15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3.85 (28.35, 40.2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60.59 (50.68, 72.41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4.7 (29.09, 40.97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2 (0.15, 0.25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Low SDI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5.01 (12.19, 18.3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4.02 (28.02, 41.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4.93 (28.26, 42.72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4.95 (28.8, 42.41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13 (0.09, 0.18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GBD region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410" w:type="dxa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C00141" w:rsidRDefault="00D93830" w:rsidP="00D9383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High-income Asia Pacific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19 (4.35, 6.12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8.11 (23.55, 33.34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16 (4.36, 6.06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26.16 (21.84, 31.08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-0.26 (-0.34, -0.19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High-income North Americ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5.55 (13.34, 18.01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1.62 (44.35, 60.1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1.95 (18.88, 25.64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55.6 (46.94, 65.83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-0.09 (-0.4, 0.23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Western Europe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2.57 (18.67, 27.23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5.43 (45.76, 67.5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6.06 (21.71, 31.45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56.27 (46.33, 68.14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/>
                <w:color w:val="000000"/>
                <w:sz w:val="22"/>
              </w:rPr>
              <w:t>0.14 (0.08, 0.2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Australasi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27 (1.01, 1.59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9.66 (47.63, 74.95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8 (1.47, 2.23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60.32 (48.85, 74.48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/>
                <w:color w:val="000000"/>
                <w:sz w:val="22"/>
              </w:rPr>
              <w:t>0.13 (0.04, 0.21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Tropical Latin Americ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8.39 (7.22, 9.82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9 (51.13, 68.36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7.76 (15.15, 20.8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73.79 (62.96, 86.06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/>
                <w:color w:val="000000"/>
                <w:sz w:val="22"/>
              </w:rPr>
              <w:t>0.97 (0.53, 1.41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Andean Latin Americ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85 (1.47, 2.35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4.03 (43.47, 67.6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51 (2.84, 4.41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54.97 (44.68, 68.93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/>
                <w:color w:val="000000"/>
                <w:sz w:val="22"/>
              </w:rPr>
              <w:t>0.08 (0.06, 0.09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entral Latin Americ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29 (4.29, 6.46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5.21 (29.31, 42.53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.1 (8.34, 12.31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39.31 (32.53, 47.83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/>
                <w:color w:val="000000"/>
                <w:sz w:val="22"/>
              </w:rPr>
              <w:t>0.36 (0.2, 0.52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lastRenderedPageBreak/>
              <w:t>Southern Latin Americ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53 (2.11, 3.04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1.51 (43, 61.89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.57 (3.12, 4.1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1.26 (44.6, 58.85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-0.04 (-0.07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-0.01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aribbean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46 (1.15, 1.83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2.79 (34.25, 53.55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15 (1.72, 2.69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4.01 (35.22, 55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1 (0.08, 0.12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Eastern Europe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68 (6.56, 8.98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2.17 (27.43, 37.7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7.33 (6.29, 8.5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1.89 (27.27, 37.2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-0.01 (-0.05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0.02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entral Europe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28 (3.54, 5.23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2.93 (27.15, 40.14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23 (3.52, 5.12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2.76 (26.86, 39.87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-0.02 (-0.03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-0.01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entral Asi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45 (1.13, 1.82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2.52 (17.74, 28.07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06 (1.62, 2.59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22.22 (17.52, 27.74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/>
                <w:color w:val="000000"/>
                <w:sz w:val="22"/>
              </w:rPr>
              <w:t>-0.07 (-0.08, -0.06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North Africa and Middle East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6.08 (13.1, 19.73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9.5 (41.38, 59.2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1.88 (25.65, 39.25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51.36 (41.65, 62.67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/>
                <w:color w:val="000000"/>
                <w:sz w:val="22"/>
              </w:rPr>
              <w:t>0.2 (0.16, 0.23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South Asi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8.55 (24.01, 33.99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0.23 (25.6, 35.5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4.67 (46.46, 64.4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Pr="00031FCE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30.46 (25.94, 35.47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Pr="00031FCE" w:rsidRDefault="00D93830" w:rsidP="00D93830">
            <w:pPr>
              <w:widowControl/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031FCE">
              <w:rPr>
                <w:rFonts w:ascii="等线" w:eastAsia="等线" w:hAnsi="等线" w:hint="eastAsia"/>
                <w:color w:val="000000"/>
                <w:sz w:val="22"/>
              </w:rPr>
              <w:t>0.23 (0.07, 0.39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Southeast Asi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4.91 (12.33, 17.89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4.7 (28.9, 41.24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5.39 (21.03, 30.37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6.33 (30.24, 43.15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13 (0.1, 0.17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East Asi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3.23 (36.38, 51.42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5.16 (29.89, 41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9.79 (42.82, 57.48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1.81 (27.12, 36.64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-0.49 (-0.59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-0.39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Oceani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23 (0.18, 0.29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9.07 (31.1, 48.44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0.5 (0.39, 0.63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0.07 (31.83, 49.9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0.08 (0.06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0.09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Western Sub-Saharan Afric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11 (4.11, 6.35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0.19 (24.88, 36.3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2.76 (10.26, 15.81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0.67 (25.33, 36.83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0.11 (0.06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0.17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Eastern Sub-Saharan Afric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.76 (4.63, 7.14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6.94 (30.41, 44.94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3.39 (10.79, 16.68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7.16 (30.5, 45.31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0.01 (-0.02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0.05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entral Sub-Saharan Afric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8 (1.39, 2.28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8.65 (30.8, 4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4.48 (3.49, 5.67)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8.64 (30.9, 48.26)</w:t>
            </w:r>
          </w:p>
        </w:tc>
        <w:tc>
          <w:tcPr>
            <w:tcW w:w="2130" w:type="dxa"/>
            <w:gridSpan w:val="2"/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0.01 (0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0.01)</w:t>
            </w:r>
          </w:p>
        </w:tc>
      </w:tr>
      <w:tr w:rsidR="00D93830" w:rsidRPr="00C00141" w:rsidTr="004D6B65">
        <w:trPr>
          <w:trHeight w:val="57"/>
        </w:trPr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93830" w:rsidRPr="009918BD" w:rsidRDefault="00D93830" w:rsidP="00D93830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Southern Sub-Saharan Africa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.75 (1.47, 2.11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6.42 (30.71, 42.77)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.86 (2.4, 3.4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6.58 (31, 43.08)</w:t>
            </w:r>
          </w:p>
        </w:tc>
        <w:tc>
          <w:tcPr>
            <w:tcW w:w="213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93830" w:rsidRDefault="00D93830" w:rsidP="00D93830">
            <w:pPr>
              <w:jc w:val="center"/>
              <w:rPr>
                <w:rFonts w:ascii="等线" w:eastAsia="等线" w:hAnsi="等线"/>
                <w:color w:val="000000"/>
                <w:sz w:val="22"/>
              </w:rPr>
            </w:pPr>
            <w:r w:rsidRPr="00707C77">
              <w:rPr>
                <w:rFonts w:ascii="等线" w:eastAsia="等线" w:hAnsi="等线"/>
                <w:color w:val="000000"/>
                <w:sz w:val="22"/>
              </w:rPr>
              <w:t>0.02 (-0.02</w:t>
            </w:r>
            <w:r>
              <w:rPr>
                <w:rFonts w:ascii="等线" w:eastAsia="等线" w:hAnsi="等线"/>
                <w:color w:val="000000"/>
                <w:sz w:val="22"/>
              </w:rPr>
              <w:t xml:space="preserve">, </w:t>
            </w:r>
            <w:r w:rsidRPr="00707C77">
              <w:rPr>
                <w:rFonts w:ascii="等线" w:eastAsia="等线" w:hAnsi="等线"/>
                <w:color w:val="000000"/>
                <w:sz w:val="22"/>
              </w:rPr>
              <w:t>0.05)</w:t>
            </w:r>
          </w:p>
        </w:tc>
      </w:tr>
      <w:tr w:rsidR="00D93830" w:rsidRPr="00C00141" w:rsidTr="00D93830">
        <w:trPr>
          <w:trHeight w:val="57"/>
        </w:trPr>
        <w:tc>
          <w:tcPr>
            <w:tcW w:w="14321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93830" w:rsidRPr="00707C77" w:rsidRDefault="00D93830" w:rsidP="00D93830">
            <w:pPr>
              <w:rPr>
                <w:rFonts w:ascii="等线" w:eastAsia="等线" w:hAnsi="等线"/>
                <w:color w:val="000000"/>
                <w:sz w:val="22"/>
              </w:rPr>
            </w:pPr>
            <w:r w:rsidRPr="00861B1F">
              <w:rPr>
                <w:rFonts w:ascii="等线" w:eastAsia="等线" w:hAnsi="等线"/>
                <w:color w:val="000000"/>
                <w:sz w:val="22"/>
              </w:rPr>
              <w:t>No., number; ASPR, age-standardized prevalence rate; UI, uncertainty interval; EAPC, estimated annual percentage change; CI, confidential interval.</w:t>
            </w:r>
          </w:p>
        </w:tc>
      </w:tr>
    </w:tbl>
    <w:p w:rsidR="009918BD" w:rsidRDefault="009918B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a7"/>
        <w:tblW w:w="15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2551"/>
        <w:gridCol w:w="2268"/>
        <w:gridCol w:w="2551"/>
        <w:gridCol w:w="2269"/>
        <w:gridCol w:w="2410"/>
      </w:tblGrid>
      <w:tr w:rsidR="009918BD" w:rsidRPr="009918BD" w:rsidTr="00FE5CD1">
        <w:trPr>
          <w:trHeight w:val="57"/>
        </w:trPr>
        <w:tc>
          <w:tcPr>
            <w:tcW w:w="15023" w:type="dxa"/>
            <w:gridSpan w:val="6"/>
            <w:tcBorders>
              <w:bottom w:val="single" w:sz="4" w:space="0" w:color="auto"/>
            </w:tcBorders>
          </w:tcPr>
          <w:p w:rsidR="009918BD" w:rsidRPr="009918BD" w:rsidRDefault="009918BD" w:rsidP="006161C1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lastRenderedPageBreak/>
              <w:t>Table S2</w:t>
            </w:r>
            <w:r w:rsidR="006161C1">
              <w:rPr>
                <w:rFonts w:ascii="Times New Roman" w:hAnsi="Times New Roman" w:cs="Times New Roman"/>
                <w:b/>
                <w:sz w:val="22"/>
              </w:rPr>
              <w:t>.</w:t>
            </w:r>
            <w:r w:rsidRPr="009918BD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161C1">
              <w:rPr>
                <w:rFonts w:ascii="Times New Roman" w:hAnsi="Times New Roman" w:cs="Times New Roman"/>
                <w:sz w:val="22"/>
              </w:rPr>
              <w:t>DALYs and age-standardized DALYs rate per 1000 people for anxiety disorders in 1990 and 2019, and its estimated annual percentage change from 1990 to 2019.</w:t>
            </w:r>
          </w:p>
        </w:tc>
      </w:tr>
      <w:tr w:rsidR="00D93830" w:rsidRPr="009918BD" w:rsidTr="00FE5CD1">
        <w:trPr>
          <w:trHeight w:val="57"/>
        </w:trPr>
        <w:tc>
          <w:tcPr>
            <w:tcW w:w="2977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D93830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Variables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1990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2019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1990-2019</w:t>
            </w:r>
          </w:p>
        </w:tc>
      </w:tr>
      <w:tr w:rsidR="00D93830" w:rsidRPr="009918BD" w:rsidTr="00FE5CD1">
        <w:trPr>
          <w:trHeight w:val="57"/>
        </w:trPr>
        <w:tc>
          <w:tcPr>
            <w:tcW w:w="2977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:rsidR="00D93830" w:rsidRPr="009918BD" w:rsidRDefault="00D93830" w:rsidP="009918BD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DALYs</w:t>
            </w:r>
          </w:p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No.×10</w:t>
            </w:r>
            <w:r w:rsidRPr="009918BD">
              <w:rPr>
                <w:rFonts w:ascii="Times New Roman" w:hAnsi="Times New Roman" w:cs="Times New Roman"/>
                <w:b/>
                <w:sz w:val="22"/>
                <w:vertAlign w:val="superscript"/>
              </w:rPr>
              <w:t>6</w:t>
            </w:r>
            <w:r w:rsidRPr="009918BD">
              <w:rPr>
                <w:rFonts w:ascii="Times New Roman" w:hAnsi="Times New Roman" w:cs="Times New Roman"/>
                <w:b/>
                <w:sz w:val="22"/>
              </w:rPr>
              <w:t xml:space="preserve"> (95% UI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Age-standardized DALYs rate</w:t>
            </w:r>
          </w:p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per 1000</w:t>
            </w:r>
          </w:p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No. (95% UI)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DALYs</w:t>
            </w:r>
          </w:p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No.×10</w:t>
            </w:r>
            <w:r w:rsidRPr="009918BD">
              <w:rPr>
                <w:rFonts w:ascii="Times New Roman" w:hAnsi="Times New Roman" w:cs="Times New Roman"/>
                <w:b/>
                <w:sz w:val="22"/>
                <w:vertAlign w:val="superscript"/>
              </w:rPr>
              <w:t>6</w:t>
            </w:r>
            <w:r w:rsidRPr="009918BD">
              <w:rPr>
                <w:rFonts w:ascii="Times New Roman" w:hAnsi="Times New Roman" w:cs="Times New Roman"/>
                <w:b/>
                <w:sz w:val="22"/>
              </w:rPr>
              <w:t xml:space="preserve"> (95% UI)</w:t>
            </w:r>
          </w:p>
        </w:tc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Age-standardized DALYs rate</w:t>
            </w:r>
          </w:p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per 1000</w:t>
            </w:r>
          </w:p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No. (95% UI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 xml:space="preserve">EAPC in </w:t>
            </w:r>
            <w:r w:rsidR="00FE5CD1">
              <w:rPr>
                <w:rFonts w:ascii="Times New Roman" w:hAnsi="Times New Roman" w:cs="Times New Roman"/>
                <w:b/>
                <w:sz w:val="22"/>
              </w:rPr>
              <w:t>a</w:t>
            </w:r>
            <w:r w:rsidRPr="009918BD">
              <w:rPr>
                <w:rFonts w:ascii="Times New Roman" w:hAnsi="Times New Roman" w:cs="Times New Roman"/>
                <w:b/>
                <w:sz w:val="22"/>
              </w:rPr>
              <w:t>ge-standardized DALYs rate</w:t>
            </w:r>
          </w:p>
          <w:p w:rsidR="00D93830" w:rsidRPr="009918BD" w:rsidRDefault="00D93830" w:rsidP="009918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No. (95% CI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tcBorders>
              <w:top w:val="single" w:sz="4" w:space="0" w:color="auto"/>
            </w:tcBorders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Overall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8.66 (12.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5.55)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9918BD" w:rsidRPr="009918BD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61 (2.5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92)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8.68 (19.8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9.32)</w:t>
            </w:r>
          </w:p>
        </w:tc>
        <w:tc>
          <w:tcPr>
            <w:tcW w:w="2269" w:type="dxa"/>
            <w:tcBorders>
              <w:top w:val="single" w:sz="4" w:space="0" w:color="auto"/>
            </w:tcBorders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6 (2.4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94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-0.01 (-0.0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2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Sex</w:t>
            </w:r>
          </w:p>
        </w:tc>
        <w:tc>
          <w:tcPr>
            <w:tcW w:w="2551" w:type="dxa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268" w:type="dxa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51" w:type="dxa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269" w:type="dxa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9918BD" w:rsidRPr="009918BD" w:rsidTr="00031FCE">
        <w:trPr>
          <w:trHeight w:val="80"/>
        </w:trPr>
        <w:tc>
          <w:tcPr>
            <w:tcW w:w="2977" w:type="dxa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Male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11 (4.9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9.77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73 (1.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76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0.96 (7.63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5.06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75 (1.91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7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03 (-0.01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08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Female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1.55 (7.9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5.8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48 (3.11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6.1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7.72 (12.24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4.28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45 (3.07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6.09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-0.03 (-0.0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03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SDI region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</w:tr>
      <w:tr w:rsidR="009918BD" w:rsidRPr="009918BD" w:rsidTr="00031FCE">
        <w:trPr>
          <w:trHeight w:val="57"/>
        </w:trPr>
        <w:tc>
          <w:tcPr>
            <w:tcW w:w="2977" w:type="dxa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High SD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83 (2.65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27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41 (3.05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6.08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91 (3.3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6.71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57 (3.13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6.27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-0.02 (-0.15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1)</w:t>
            </w:r>
          </w:p>
        </w:tc>
      </w:tr>
      <w:tr w:rsidR="009918BD" w:rsidRPr="009918BD" w:rsidTr="00031FCE">
        <w:trPr>
          <w:trHeight w:val="57"/>
        </w:trPr>
        <w:tc>
          <w:tcPr>
            <w:tcW w:w="2977" w:type="dxa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High-middle SD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25 (2.96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81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62 (2.5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95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52 (3.84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51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6 (2.5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95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03 (0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05)</w:t>
            </w:r>
          </w:p>
        </w:tc>
      </w:tr>
      <w:tr w:rsidR="009918BD" w:rsidRPr="009918BD" w:rsidTr="00031FCE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Middle SD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93 (4.0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8.17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56 (2.48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84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9.1 (6.3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2.42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63 (2.53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9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05 (0.01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08)</w:t>
            </w:r>
          </w:p>
        </w:tc>
      </w:tr>
      <w:tr w:rsidR="009918BD" w:rsidRPr="009918BD" w:rsidTr="00031FCE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Low-middle SD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21 (2.1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4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19 (2.2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36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78 (3.9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98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29 (2.2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5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22 (0.17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27)</w:t>
            </w:r>
          </w:p>
        </w:tc>
      </w:tr>
      <w:tr w:rsidR="009918BD" w:rsidRPr="009918BD" w:rsidTr="00031FCE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Low SDI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.43 (0.97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21 (2.1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38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36 (2.25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69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31 (2.27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56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6 (0.1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21)</w:t>
            </w:r>
          </w:p>
        </w:tc>
      </w:tr>
      <w:tr w:rsidR="009918BD" w:rsidRPr="009918BD" w:rsidTr="00031FCE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918BD">
              <w:rPr>
                <w:rFonts w:ascii="Times New Roman" w:hAnsi="Times New Roman" w:cs="Times New Roman"/>
                <w:b/>
                <w:sz w:val="22"/>
              </w:rPr>
              <w:t>GBD region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High-income Asia Pacific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5 (0.35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69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71 (1.88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74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49 (0.34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67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53 (1.74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51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-0.25 (-0.33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-0.17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High-income North Amer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.46 (1.0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.98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86 (3.3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6.59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03 (1.43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75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22 (3.63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09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-0.09 (-0.4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23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Western Europe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14 (1.46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97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3 (3.61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33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45 (1.66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37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38 (3.65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4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4 (0.0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2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Australasi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2 (0.08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7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69 (3.79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94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7 (0.11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24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76 (3.84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8.06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3 (0.04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22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Tropical Latin Amer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8 (0.56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.1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57 (3.91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61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.68 (1.17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3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 (4.87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9.54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97 (0.54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1.41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Andean Latin Amer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8 (0.1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25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16 (3.45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23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34 (0.2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47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5.27 (3.51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7.4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09 (0.07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0.11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entral Latin Amer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51 (0.3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71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36 (2.2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62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97 (0.6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.34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76 (2.5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21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highlight w:val="yellow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37 (0.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53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Southern Latin Amer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4 (0.1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34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94 (3.3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6.83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34 (0.2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46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91 (3.4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6.6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-0.03 (-0.0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lastRenderedPageBreak/>
              <w:t>Caribbean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4 (0.0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09 (2.7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73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 (0.1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9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2 (2.7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87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 (0.0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2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Eastern Europe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73 (0.5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99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06 (2.1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19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69 (0.4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93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05 (2.1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14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1 (-0.0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4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entral Europe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41 (0.2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57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14 (2.1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39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4 (0.2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55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3.13 (2.12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4.35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 (-0.0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entral Asi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4 (0.0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.16 (1.4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02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 (0.1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8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031FCE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13 (1.43</w:t>
            </w:r>
            <w:r w:rsidR="00D93830"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031FCE">
              <w:rPr>
                <w:rFonts w:ascii="Times New Roman" w:eastAsia="等线" w:hAnsi="Times New Roman" w:cs="Times New Roman"/>
                <w:color w:val="000000"/>
                <w:sz w:val="22"/>
              </w:rPr>
              <w:t>2.9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-0.06 (-0.0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-0.06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North Africa and Middle East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.56 (1.0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.15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74 (3.2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6.52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07 (2.0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31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92 (3.3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6.85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 (0.1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3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South Asi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.71 (1.8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71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.83 (1.9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84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18 (3.6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7.06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.86 (2.0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91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6 (0.0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42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Southeast Asi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.44 (0.9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.98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3 (2.2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5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.43 (1.6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34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48 (2.4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76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5 (0.1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9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East Asi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2 (2.9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78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38 (2.3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64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76 (3.3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6.51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08 (2.1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2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-0.47 (-0.5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-0.37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Oceani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2 (0.0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3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71 (2.4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21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5 (0.0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7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8 (2.5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32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8 (0.0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Western Sub-Saharan Afr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49 (0.3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68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.88 (1.9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.24 (0.8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.72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2.93 (2.0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06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3 (0.0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9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Eastern Sub-Saharan Afr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55 (0.3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77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49 (2.3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79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.29 (0.8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1.82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54 (2.4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88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5 (0.0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8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Central Sub-Saharan Africa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7 (0.1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4)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63 (2.4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1)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43 (0.2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62)</w:t>
            </w:r>
          </w:p>
        </w:tc>
        <w:tc>
          <w:tcPr>
            <w:tcW w:w="226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66 (2.4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5.17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4 (0.0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5)</w:t>
            </w:r>
          </w:p>
        </w:tc>
      </w:tr>
      <w:tr w:rsidR="009918BD" w:rsidRPr="009918BD" w:rsidTr="00FE5CD1">
        <w:trPr>
          <w:trHeight w:val="57"/>
        </w:trPr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ind w:leftChars="79" w:left="166"/>
              <w:rPr>
                <w:rFonts w:ascii="Times New Roman" w:hAnsi="Times New Roman" w:cs="Times New Roman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Southern Sub-Saharan Africa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17 (0.1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3)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46 (2.4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75)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27 (0.1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37)</w:t>
            </w:r>
          </w:p>
        </w:tc>
        <w:tc>
          <w:tcPr>
            <w:tcW w:w="22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3.45 (2.4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4.73)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 (-0.0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2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0.03)</w:t>
            </w:r>
          </w:p>
        </w:tc>
      </w:tr>
      <w:tr w:rsidR="009918BD" w:rsidRPr="009918BD" w:rsidTr="00FE5CD1">
        <w:trPr>
          <w:trHeight w:val="57"/>
        </w:trPr>
        <w:tc>
          <w:tcPr>
            <w:tcW w:w="15023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 w:rsidRPr="009918BD">
              <w:rPr>
                <w:rFonts w:ascii="Times New Roman" w:hAnsi="Times New Roman" w:cs="Times New Roman"/>
                <w:sz w:val="22"/>
              </w:rPr>
              <w:t>DALYs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2"/>
              </w:rPr>
              <w:t>, Disability-Adjusted Life Years; No., number; UI, uncertainty interval; EAPC, estimated annual percentage change; CI, confidential interval.</w:t>
            </w:r>
          </w:p>
        </w:tc>
      </w:tr>
    </w:tbl>
    <w:p w:rsidR="00106702" w:rsidRPr="009918BD" w:rsidRDefault="00106702">
      <w:pPr>
        <w:rPr>
          <w:rFonts w:ascii="Times New Roman" w:hAnsi="Times New Roman" w:cs="Times New Roman"/>
          <w:sz w:val="24"/>
          <w:szCs w:val="24"/>
        </w:rPr>
      </w:pPr>
    </w:p>
    <w:p w:rsidR="009918BD" w:rsidRDefault="009918B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a7"/>
        <w:tblW w:w="11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"/>
        <w:gridCol w:w="1695"/>
        <w:gridCol w:w="2759"/>
        <w:gridCol w:w="2693"/>
        <w:gridCol w:w="3402"/>
      </w:tblGrid>
      <w:tr w:rsidR="009918BD" w:rsidRPr="009918BD" w:rsidTr="00257E0F">
        <w:tc>
          <w:tcPr>
            <w:tcW w:w="11619" w:type="dxa"/>
            <w:gridSpan w:val="5"/>
            <w:tcBorders>
              <w:bottom w:val="single" w:sz="4" w:space="0" w:color="auto"/>
            </w:tcBorders>
          </w:tcPr>
          <w:p w:rsidR="009918BD" w:rsidRPr="009918BD" w:rsidRDefault="009918BD" w:rsidP="009918B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3.</w:t>
            </w: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 xml:space="preserve"> The countries and territories with the ASIR/1000 in 2019 more than 8.0.</w:t>
            </w:r>
          </w:p>
        </w:tc>
      </w:tr>
      <w:tr w:rsidR="009918BD" w:rsidRPr="009918BD" w:rsidTr="00257E0F"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</w:tc>
        <w:tc>
          <w:tcPr>
            <w:tcW w:w="16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Location</w:t>
            </w:r>
          </w:p>
        </w:tc>
        <w:tc>
          <w:tcPr>
            <w:tcW w:w="27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SIR/1000 in 2019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UI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SPR/1000 in 2019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UI)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ge-standardized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DALYs rate /1000 in 2019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UI)</w:t>
            </w:r>
          </w:p>
        </w:tc>
      </w:tr>
      <w:tr w:rsidR="009918BD" w:rsidRPr="009918BD" w:rsidTr="00257E0F">
        <w:tc>
          <w:tcPr>
            <w:tcW w:w="1070" w:type="dxa"/>
            <w:tcBorders>
              <w:top w:val="single" w:sz="4" w:space="0" w:color="auto"/>
            </w:tcBorders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Iran</w:t>
            </w:r>
          </w:p>
        </w:tc>
        <w:tc>
          <w:tcPr>
            <w:tcW w:w="27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27 (8.2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2.44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2.68 (62.1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5.02)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96 (4.8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5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Portugal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06 (7.7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2.61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0.28 (63.9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0.0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68 (5.0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8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Brazil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94 (7.9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2.1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4.1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63.2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6.3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03 (4.9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59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New Zealand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75 (7.7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9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2.63 (61.6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6.1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92 (4.8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41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Norway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45 (7.6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35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7.36 (57.8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8.43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44 (4.5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84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Ireland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18 (7.1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3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9.08 (55.4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4.41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61 (4.3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1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Switzerland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04 (7.0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11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7.91 (55.1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1.62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51 (4.3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9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Cyprus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81 (6.8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06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4.67 (51.2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0.9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2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4.1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7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Lebanon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66 (6.7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96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0.51 (48.1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6.5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79 (3.8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17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Paraguay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63 (6.6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99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3.05 (50.7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9.2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01 (3.9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36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Malta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61 (6.7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8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2.48 (49.9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8.6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98 (3.9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41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France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51 (6.6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7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2.74 (49.9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8.1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01 (4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.0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38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Germany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46 (6.6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58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2.08 (49.8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6.83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93 (3.9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4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Austria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43 (6.6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47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0.06 (48.1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4.1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76 (3.8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97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Syria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3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6.4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5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6.08 (44.5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9.8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36 (3.5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58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Australia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26 (6.3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5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8.15 (46.4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2.72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55 (3.6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8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Palestine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23 (6.3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4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5.46 (44.2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9.52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29 (3.4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4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USA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22 (6.5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05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6.98 (48.4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7.28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34 (3.7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2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Greece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17 (6.3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3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7.79 (46.5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1.7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54 (3.7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79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Bolivia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11 (6.2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4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7.41 (46.1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2.65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49 (3.6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8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Italy</w:t>
            </w:r>
          </w:p>
        </w:tc>
        <w:tc>
          <w:tcPr>
            <w:tcW w:w="2759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06 (6.4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.6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5.62 (47.5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5.02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32 (3.7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27)</w:t>
            </w:r>
          </w:p>
        </w:tc>
      </w:tr>
      <w:tr w:rsidR="009918BD" w:rsidRPr="009918BD" w:rsidTr="00257E0F">
        <w:tc>
          <w:tcPr>
            <w:tcW w:w="1070" w:type="dxa"/>
            <w:tcBorders>
              <w:bottom w:val="single" w:sz="4" w:space="0" w:color="auto"/>
            </w:tcBorders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Libya</w:t>
            </w:r>
          </w:p>
        </w:tc>
        <w:tc>
          <w:tcPr>
            <w:tcW w:w="27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04 (6.3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14)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3.24 (42.7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6.46)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1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3.4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13)</w:t>
            </w:r>
          </w:p>
        </w:tc>
      </w:tr>
      <w:tr w:rsidR="009918BD" w:rsidRPr="009918BD" w:rsidTr="00257E0F">
        <w:trPr>
          <w:trHeight w:val="807"/>
        </w:trPr>
        <w:tc>
          <w:tcPr>
            <w:tcW w:w="11619" w:type="dxa"/>
            <w:gridSpan w:val="5"/>
            <w:tcBorders>
              <w:top w:val="single" w:sz="4" w:space="0" w:color="auto"/>
            </w:tcBorders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SIR, age-standardized incidence rate; ASPR, age-standardized prevalence rate; DALYs, disability-adjusted life years; No., number; UI, uncertainty interval.</w:t>
            </w:r>
          </w:p>
        </w:tc>
      </w:tr>
    </w:tbl>
    <w:p w:rsidR="003A378E" w:rsidRPr="009918BD" w:rsidRDefault="003A378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9918BD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a7"/>
        <w:tblW w:w="11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"/>
        <w:gridCol w:w="1715"/>
        <w:gridCol w:w="2738"/>
        <w:gridCol w:w="2693"/>
        <w:gridCol w:w="3402"/>
        <w:gridCol w:w="15"/>
      </w:tblGrid>
      <w:tr w:rsidR="00497F1B" w:rsidRPr="009918BD" w:rsidTr="00257E0F">
        <w:tc>
          <w:tcPr>
            <w:tcW w:w="11634" w:type="dxa"/>
            <w:gridSpan w:val="6"/>
          </w:tcPr>
          <w:p w:rsidR="00497F1B" w:rsidRPr="009918BD" w:rsidRDefault="00497F1B" w:rsidP="00DF7358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4.</w:t>
            </w: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 xml:space="preserve"> The countries </w:t>
            </w:r>
            <w:r w:rsidR="00DF7358" w:rsidRPr="009918BD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 xml:space="preserve"> territories with the ASIR/1000 in 2019 less than 5.0.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</w:tc>
        <w:tc>
          <w:tcPr>
            <w:tcW w:w="17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Location</w:t>
            </w:r>
          </w:p>
        </w:tc>
        <w:tc>
          <w:tcPr>
            <w:tcW w:w="27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SIR/1000 in 2019</w:t>
            </w:r>
          </w:p>
          <w:p w:rsidR="00497F1B" w:rsidRPr="009918BD" w:rsidRDefault="00497F1B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UI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SPR/1000 in 2019</w:t>
            </w:r>
          </w:p>
          <w:p w:rsidR="00497F1B" w:rsidRPr="009918BD" w:rsidRDefault="00497F1B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UI)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ge-standardized</w:t>
            </w:r>
          </w:p>
          <w:p w:rsidR="00497F1B" w:rsidRPr="009918BD" w:rsidRDefault="00497F1B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DALYs rate /1000 in 2019</w:t>
            </w:r>
          </w:p>
          <w:p w:rsidR="00497F1B" w:rsidRPr="009918BD" w:rsidRDefault="00497F1B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UI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  <w:tcBorders>
              <w:top w:val="single" w:sz="4" w:space="0" w:color="auto"/>
            </w:tcBorders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97F1B" w:rsidRPr="009918BD" w:rsidRDefault="00497F1B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Uzbekistan</w:t>
            </w:r>
          </w:p>
        </w:tc>
        <w:tc>
          <w:tcPr>
            <w:tcW w:w="273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97F1B" w:rsidRPr="009918BD" w:rsidRDefault="00497F1B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49 (2.7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38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97F1B" w:rsidRPr="009918BD" w:rsidRDefault="00497F1B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0.26 (15.9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5.77)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94 (1.3</w:t>
            </w:r>
            <w:r w:rsidR="00FB2C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71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Kyrgyzstan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53 (2.7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4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0.6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16.3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5.57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98 (1.34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78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Kazakhstan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6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2.8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5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1.16 (16.4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6.63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02 (1.34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88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Mongolia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64 (2.8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5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1.43 (17.0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6.57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05 (1.38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85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Turkmenistan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89 (3.0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9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3.42 (18.7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9.26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25 (1.5</w:t>
            </w:r>
            <w:r w:rsidR="00FB2C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19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Japan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96 (3.2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7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3.24 (19.8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.02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25 (1.58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08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Tajikistan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.98 (3.1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07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4.04 (19.2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9.94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31 (1.53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21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Vietnam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03 (3.1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05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2.87 (18.1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8.27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2</w:t>
            </w:r>
            <w:r w:rsidR="00FB2C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1.49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13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Azerbaijan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06 (3.1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1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4.78 (19.6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0.65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38 (1.59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33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Georgia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07 (3.1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1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4.95 (19.9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1.04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39 (1.6</w:t>
            </w:r>
            <w:r w:rsidR="00FB2C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34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Singapore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3 (3.4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68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.08 (21.3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3.7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63 (1.75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72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Mali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59 (3.5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78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.26 (21.6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3.97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61 (1.74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69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Mauritania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61 (3.6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.46 (21.6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.28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64 (1.75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73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Brunei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69 (3.6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8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8.57 (22.6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5.58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75 (1.86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85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Senegal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79 (3.74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09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8.93 (22.6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5.89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77 (1.85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9</w:t>
            </w:r>
            <w:r w:rsidR="00FB2C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Armenia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3.7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1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1.51 (25.2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9.25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02 (2.01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27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India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7 (3.9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1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9.67 (25.53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.39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79 (1.96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78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Niger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9 (3.81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17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9.68 (23.3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6.8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85 (1.87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02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Nigeria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9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3.9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9.92 (25.69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.93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86 (2.01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92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Poland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91 (3.9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86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0.82 (26.38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5.78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95 (2.08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04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Ghana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91 (3.8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17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0.01 (23.57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7.35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88 (1.92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12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Czech</w:t>
            </w:r>
          </w:p>
        </w:tc>
        <w:tc>
          <w:tcPr>
            <w:tcW w:w="2738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92 (3.82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.19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1.54 (25.3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9.09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01 (2</w:t>
            </w:r>
            <w:r w:rsidR="00FB2C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.00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21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Ukraine</w:t>
            </w:r>
          </w:p>
        </w:tc>
        <w:tc>
          <w:tcPr>
            <w:tcW w:w="2738" w:type="dxa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99 (4.0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99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1.33 (26.6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6.41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  <w:r w:rsidR="00FB2CE6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.00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2.11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14)</w:t>
            </w:r>
          </w:p>
        </w:tc>
      </w:tr>
      <w:tr w:rsidR="00497F1B" w:rsidRPr="009918BD" w:rsidTr="00257E0F">
        <w:trPr>
          <w:gridAfter w:val="1"/>
          <w:wAfter w:w="15" w:type="dxa"/>
        </w:trPr>
        <w:tc>
          <w:tcPr>
            <w:tcW w:w="1071" w:type="dxa"/>
          </w:tcPr>
          <w:p w:rsidR="00497F1B" w:rsidRPr="009918BD" w:rsidRDefault="00497F1B" w:rsidP="00497F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715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ussia</w:t>
            </w:r>
          </w:p>
        </w:tc>
        <w:tc>
          <w:tcPr>
            <w:tcW w:w="2738" w:type="dxa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99 (4.05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97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497F1B" w:rsidRPr="009918BD" w:rsidRDefault="00497F1B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1.34 (26.86</w:t>
            </w:r>
            <w:r w:rsidR="00D93830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6.42)</w:t>
            </w:r>
          </w:p>
        </w:tc>
        <w:tc>
          <w:tcPr>
            <w:tcW w:w="3402" w:type="dxa"/>
            <w:vAlign w:val="center"/>
          </w:tcPr>
          <w:p w:rsidR="00497F1B" w:rsidRPr="009918BD" w:rsidRDefault="00497F1B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99 (2.11</w:t>
            </w:r>
            <w:r w:rsidR="00D9383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, </w:t>
            </w: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08)</w:t>
            </w:r>
          </w:p>
        </w:tc>
      </w:tr>
      <w:tr w:rsidR="00DF7358" w:rsidRPr="009918BD" w:rsidTr="00257E0F">
        <w:trPr>
          <w:trHeight w:val="589"/>
        </w:trPr>
        <w:tc>
          <w:tcPr>
            <w:tcW w:w="11634" w:type="dxa"/>
            <w:gridSpan w:val="6"/>
            <w:tcBorders>
              <w:top w:val="single" w:sz="4" w:space="0" w:color="auto"/>
            </w:tcBorders>
          </w:tcPr>
          <w:p w:rsidR="00DF7358" w:rsidRPr="009918BD" w:rsidRDefault="00DF7358" w:rsidP="00DF73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ASIR, age-standardized incidence rate; ASPR, age-standardized prevalence rate; DALYs, disability-adjusted life years; No., number; UI, uncertainty interval.</w:t>
            </w:r>
          </w:p>
        </w:tc>
      </w:tr>
    </w:tbl>
    <w:p w:rsidR="00C741E8" w:rsidRPr="009918BD" w:rsidRDefault="00C741E8">
      <w:pPr>
        <w:rPr>
          <w:rFonts w:ascii="Times New Roman" w:hAnsi="Times New Roman" w:cs="Times New Roman"/>
          <w:sz w:val="24"/>
          <w:szCs w:val="24"/>
        </w:rPr>
      </w:pPr>
    </w:p>
    <w:p w:rsidR="00C741E8" w:rsidRPr="009918BD" w:rsidRDefault="00C741E8">
      <w:pPr>
        <w:rPr>
          <w:rFonts w:ascii="Times New Roman" w:hAnsi="Times New Roman" w:cs="Times New Roman"/>
          <w:sz w:val="24"/>
          <w:szCs w:val="24"/>
        </w:rPr>
      </w:pPr>
    </w:p>
    <w:p w:rsidR="00C741E8" w:rsidRPr="009918BD" w:rsidRDefault="00C741E8">
      <w:pPr>
        <w:rPr>
          <w:rFonts w:ascii="Times New Roman" w:hAnsi="Times New Roman" w:cs="Times New Roman"/>
          <w:sz w:val="24"/>
          <w:szCs w:val="24"/>
        </w:rPr>
      </w:pPr>
    </w:p>
    <w:p w:rsidR="00C741E8" w:rsidRPr="009918BD" w:rsidRDefault="00C741E8">
      <w:pPr>
        <w:rPr>
          <w:rFonts w:ascii="Times New Roman" w:hAnsi="Times New Roman" w:cs="Times New Roman"/>
          <w:sz w:val="24"/>
          <w:szCs w:val="24"/>
        </w:rPr>
      </w:pPr>
    </w:p>
    <w:p w:rsidR="00C741E8" w:rsidRPr="009918BD" w:rsidRDefault="00C741E8">
      <w:pPr>
        <w:rPr>
          <w:rFonts w:ascii="Times New Roman" w:hAnsi="Times New Roman" w:cs="Times New Roman"/>
          <w:sz w:val="24"/>
          <w:szCs w:val="24"/>
        </w:rPr>
      </w:pPr>
    </w:p>
    <w:p w:rsidR="00C741E8" w:rsidRPr="009918BD" w:rsidRDefault="00C741E8">
      <w:pPr>
        <w:rPr>
          <w:rFonts w:ascii="Times New Roman" w:hAnsi="Times New Roman" w:cs="Times New Roman"/>
          <w:sz w:val="24"/>
          <w:szCs w:val="24"/>
        </w:rPr>
      </w:pPr>
    </w:p>
    <w:p w:rsidR="00C741E8" w:rsidRPr="009918BD" w:rsidRDefault="00C741E8">
      <w:pPr>
        <w:rPr>
          <w:rFonts w:ascii="Times New Roman" w:hAnsi="Times New Roman" w:cs="Times New Roman"/>
          <w:sz w:val="24"/>
          <w:szCs w:val="24"/>
        </w:rPr>
      </w:pPr>
    </w:p>
    <w:p w:rsidR="00C741E8" w:rsidRPr="009918BD" w:rsidRDefault="00C741E8">
      <w:pPr>
        <w:rPr>
          <w:rFonts w:ascii="Times New Roman" w:hAnsi="Times New Roman" w:cs="Times New Roman"/>
          <w:sz w:val="24"/>
          <w:szCs w:val="24"/>
        </w:rPr>
      </w:pPr>
    </w:p>
    <w:p w:rsidR="00BF0923" w:rsidRPr="009918BD" w:rsidRDefault="00BF0923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9918BD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a7"/>
        <w:tblW w:w="116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"/>
        <w:gridCol w:w="1803"/>
        <w:gridCol w:w="123"/>
        <w:gridCol w:w="2528"/>
        <w:gridCol w:w="2693"/>
        <w:gridCol w:w="3402"/>
      </w:tblGrid>
      <w:tr w:rsidR="00DF7358" w:rsidRPr="009918BD" w:rsidTr="00257E0F">
        <w:tc>
          <w:tcPr>
            <w:tcW w:w="11619" w:type="dxa"/>
            <w:gridSpan w:val="6"/>
            <w:tcBorders>
              <w:bottom w:val="single" w:sz="4" w:space="0" w:color="auto"/>
            </w:tcBorders>
          </w:tcPr>
          <w:p w:rsidR="00DF7358" w:rsidRPr="009918BD" w:rsidRDefault="00DF7358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</w:t>
            </w:r>
            <w:r w:rsidR="009918BD" w:rsidRPr="009918BD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9918B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 xml:space="preserve"> The countries and territories with the EAPC in ASIR </w:t>
            </w:r>
            <w:r w:rsidR="009918BD" w:rsidRPr="009918BD">
              <w:rPr>
                <w:rFonts w:ascii="Times New Roman" w:hAnsi="Times New Roman" w:cs="Times New Roman"/>
                <w:sz w:val="24"/>
                <w:szCs w:val="24"/>
              </w:rPr>
              <w:t>from 1990 to 2019</w:t>
            </w: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 xml:space="preserve"> more than </w:t>
            </w:r>
            <w:r w:rsidR="009918BD" w:rsidRPr="009918BD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918BD" w:rsidRPr="009918BD" w:rsidTr="00257E0F"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</w:tc>
        <w:tc>
          <w:tcPr>
            <w:tcW w:w="19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ind w:rightChars="28" w:right="59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Location</w:t>
            </w:r>
          </w:p>
        </w:tc>
        <w:tc>
          <w:tcPr>
            <w:tcW w:w="25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APC in ASIR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CI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APC in ASPR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CI)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57E0F" w:rsidRDefault="009918BD" w:rsidP="00257E0F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EAPC in </w:t>
            </w:r>
            <w:r w:rsidR="00257E0F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ge-standardized DALYs rate</w:t>
            </w:r>
            <w:r w:rsidR="00257E0F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</w:p>
          <w:p w:rsidR="009918BD" w:rsidRPr="009918BD" w:rsidRDefault="009918BD" w:rsidP="00257E0F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CI)</w:t>
            </w:r>
          </w:p>
        </w:tc>
      </w:tr>
      <w:tr w:rsidR="00BF0923" w:rsidRPr="009918BD" w:rsidTr="00257E0F">
        <w:tc>
          <w:tcPr>
            <w:tcW w:w="1071" w:type="dxa"/>
            <w:tcBorders>
              <w:top w:val="single" w:sz="4" w:space="0" w:color="auto"/>
            </w:tcBorders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2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F0923" w:rsidRPr="009918BD" w:rsidRDefault="00BF0923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Mexico</w:t>
            </w:r>
          </w:p>
        </w:tc>
        <w:tc>
          <w:tcPr>
            <w:tcW w:w="25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F0923" w:rsidRPr="009918BD" w:rsidRDefault="00BF0923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6 (0.56,0.96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F0923" w:rsidRPr="009918BD" w:rsidRDefault="00BF0923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89 (0.66,1.13)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F0923" w:rsidRPr="009918BD" w:rsidRDefault="00BF0923" w:rsidP="009918B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</w:t>
            </w:r>
            <w:r w:rsidR="0030114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66,1.15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Brazil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53 (0.28,0.77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99 (0.54,1.4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</w:t>
            </w:r>
            <w:r w:rsidR="0030114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.0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55,1.44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Ireland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7 (0.24,0.51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8 (0.3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0.65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9 (0.3</w:t>
            </w:r>
            <w:r w:rsidR="0030114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0.67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Spain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5 (0.22,0.48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1 (0.44,0.98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7</w:t>
            </w:r>
            <w:r w:rsidR="0030114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43,0.97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Turkey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4 (0.27,0.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5 (0.36,0.5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5 (0.36,0.54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Lebanon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4 (0.21,0.46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7 (0.21,0.5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</w:t>
            </w:r>
            <w:r w:rsidR="0030114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23,0.56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Nepal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27,0.3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39 (0.33,0.45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42 (0.36,0.47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Chile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5 (0.13,0.37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05,0.1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2 (0.06,0.18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Bangladesh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0.12,0.3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7 (0.15,0.3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9 (0.17,0.41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Laos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0.18,0.25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6 (0.21,0.31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9 (0.24,0.34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Egypt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0.04,0.41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5 (0.01,0.5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7 (0.02,0.51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India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0.02,0.4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3 (0.02,0.4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7 (0.05,0.48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Kuwait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1 (0.16,0.26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9 (0.22,0.3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9 (0.22,0.35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Australia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1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0.29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 (0.07,0.33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</w:t>
            </w:r>
            <w:r w:rsidR="0030114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(0.07,0.33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Syria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8 (0.14,0.21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0.18,0.27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1 (0.17,0.24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Uganda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6 (0.13,0.18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0.19,0.2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8 (0.24,0.31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Iraq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6 (0.1</w:t>
            </w:r>
            <w:r w:rsidR="00FB2CE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0.2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 (0.12,0.2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0.15,0.3</w:t>
            </w:r>
            <w:r w:rsidR="0030114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Israel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5 (-0.09,0.39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4 (-0.09,0.58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4 (-0.1</w:t>
            </w:r>
            <w:r w:rsidR="0030114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</w:t>
            </w: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0.57)</w:t>
            </w:r>
          </w:p>
        </w:tc>
      </w:tr>
      <w:tr w:rsidR="00BF0923" w:rsidRPr="009918BD" w:rsidTr="00257E0F">
        <w:tc>
          <w:tcPr>
            <w:tcW w:w="1071" w:type="dxa"/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926" w:type="dxa"/>
            <w:gridSpan w:val="2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Venezuela</w:t>
            </w:r>
          </w:p>
        </w:tc>
        <w:tc>
          <w:tcPr>
            <w:tcW w:w="2527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5 (0.12,0.17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1 (0.17,0.2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1 (0.17,0.25)</w:t>
            </w:r>
          </w:p>
        </w:tc>
      </w:tr>
      <w:tr w:rsidR="00BF0923" w:rsidRPr="009918BD" w:rsidTr="00257E0F">
        <w:tc>
          <w:tcPr>
            <w:tcW w:w="1071" w:type="dxa"/>
            <w:tcBorders>
              <w:bottom w:val="single" w:sz="4" w:space="0" w:color="auto"/>
            </w:tcBorders>
          </w:tcPr>
          <w:p w:rsidR="00BF0923" w:rsidRPr="009918BD" w:rsidRDefault="00BF0923" w:rsidP="00BF0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92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Niger</w:t>
            </w:r>
          </w:p>
        </w:tc>
        <w:tc>
          <w:tcPr>
            <w:tcW w:w="252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5 (0.12,0.19)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 (0.16,0.24)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0923" w:rsidRPr="009918BD" w:rsidRDefault="00BF0923" w:rsidP="009918BD">
            <w:pPr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22 (0.18,0.26)</w:t>
            </w:r>
          </w:p>
        </w:tc>
      </w:tr>
      <w:tr w:rsidR="00DF7358" w:rsidRPr="009918BD" w:rsidTr="00257E0F">
        <w:trPr>
          <w:trHeight w:val="733"/>
        </w:trPr>
        <w:tc>
          <w:tcPr>
            <w:tcW w:w="11619" w:type="dxa"/>
            <w:gridSpan w:val="6"/>
            <w:tcBorders>
              <w:top w:val="single" w:sz="4" w:space="0" w:color="auto"/>
            </w:tcBorders>
          </w:tcPr>
          <w:p w:rsidR="00DF7358" w:rsidRPr="009918BD" w:rsidRDefault="00DF7358" w:rsidP="00DF7358">
            <w:pP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ASIR, age-standardized incidence rate; ASPR, age-standardized prevalence rate; DALYs, disability-adjusted life years; No., number; EAPC, estimated annual percentage change; CI, confidential interval.</w:t>
            </w:r>
          </w:p>
        </w:tc>
      </w:tr>
      <w:tr w:rsidR="009918BD" w:rsidRPr="009918BD" w:rsidTr="00257E0F">
        <w:trPr>
          <w:trHeight w:val="357"/>
        </w:trPr>
        <w:tc>
          <w:tcPr>
            <w:tcW w:w="11619" w:type="dxa"/>
            <w:gridSpan w:val="6"/>
            <w:tcBorders>
              <w:bottom w:val="single" w:sz="4" w:space="0" w:color="auto"/>
            </w:tcBorders>
          </w:tcPr>
          <w:p w:rsidR="009918BD" w:rsidRPr="009918BD" w:rsidRDefault="00DF7358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br w:type="page"/>
            </w:r>
            <w:r w:rsidR="004D6B65">
              <w:rPr>
                <w:rFonts w:ascii="Times New Roman" w:hAnsi="Times New Roman" w:cs="Times New Roman"/>
                <w:sz w:val="24"/>
                <w:szCs w:val="24"/>
              </w:rPr>
              <w:br w:type="page"/>
            </w:r>
            <w:r w:rsidR="009918BD" w:rsidRPr="009918BD">
              <w:rPr>
                <w:rFonts w:ascii="Times New Roman" w:hAnsi="Times New Roman" w:cs="Times New Roman"/>
                <w:b/>
                <w:sz w:val="24"/>
                <w:szCs w:val="24"/>
              </w:rPr>
              <w:t>Table S6.</w:t>
            </w:r>
            <w:r w:rsidR="009918BD" w:rsidRPr="009918BD">
              <w:rPr>
                <w:rFonts w:ascii="Times New Roman" w:hAnsi="Times New Roman" w:cs="Times New Roman"/>
                <w:sz w:val="24"/>
                <w:szCs w:val="24"/>
              </w:rPr>
              <w:t xml:space="preserve"> The countries and territories with the EAPC in ASIR from 1990 to 2019 less than -0.03.</w:t>
            </w:r>
          </w:p>
        </w:tc>
      </w:tr>
      <w:tr w:rsidR="009918BD" w:rsidRPr="009918BD" w:rsidTr="00257E0F"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</w:tc>
        <w:tc>
          <w:tcPr>
            <w:tcW w:w="1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ind w:rightChars="28" w:right="59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Location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APC in ASIR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CI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APC in ASPR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CI)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EAPC in Age-standardized DALYs rate</w:t>
            </w:r>
          </w:p>
          <w:p w:rsidR="009918BD" w:rsidRPr="009918BD" w:rsidRDefault="009918BD" w:rsidP="009918B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No. (95% CI)</w:t>
            </w:r>
          </w:p>
        </w:tc>
      </w:tr>
      <w:tr w:rsidR="009918BD" w:rsidRPr="009918BD" w:rsidTr="00257E0F">
        <w:tc>
          <w:tcPr>
            <w:tcW w:w="1070" w:type="dxa"/>
            <w:tcBorders>
              <w:top w:val="single" w:sz="4" w:space="0" w:color="auto"/>
            </w:tcBorders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Japan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5 (-0.59,-0.41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58 (-0.67,-0.48)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57 (-0.66,-0.47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hin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34 (-0.42,-0.25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51 (-0.61,-0.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49 (-0.59,-0.38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lombi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3 (-0.56,-0.0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45 (-0.83,-0.0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44 (-0.82,-0.0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ongoli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22 (-0.38,-0.05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27 (-0.49,-0.0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26 (-0.48,-0.0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1" w:name="OLE_LINK1"/>
            <w:bookmarkStart w:id="2" w:name="OLE_LINK2"/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thiopia</w:t>
            </w:r>
            <w:bookmarkEnd w:id="1"/>
            <w:bookmarkEnd w:id="2"/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7 (-0.23,-0.1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24 (-0.33,-0.16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21 (-0.29,-0.1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aiwan, Chin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6 (-0.19,-0.1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6 (-0.2,-0.12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6 (-0.21,-0.1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Vietnam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1 (-0.3,0.09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4 (-0.37,0.09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2 (-0.36,0.11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rway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8 (-0.13,-0.0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2 (-0.26,-0.13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8 (-0.25,-0.1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zerbaijan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5 (-0.07,-0.0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7 (-0.09,-0.0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6 (-0.09,-0.04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ngapore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5 (-0.09,-0.0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11 (-0.14,-0.08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9 (-0.12,-0.06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omali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5 (-0.07,-0.04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7 (-0.08,-0.05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5 (-0.06,-0.04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ew Zealand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5 (-0.12,0.0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7 (-0.14,0.01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6 (-0.14,0.0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eorgi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4 (-0.05,-0.0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5 (-0.06,-0.0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6 (-0.08,-0.0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elarus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4 (-0.04,-0.0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5 (-0.06,-0.05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4 (-0.04,-0.04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aldives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4 (-0.06,-0.0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2 (-0.04,0.01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1 (-0.02,0.04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zech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3 (-0.05,-0.0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6 (-0.07,-0.05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7 (-0.08,-0.05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ussi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3 (-0.03,-0.02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4 (-0.04,-0.0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2 (-0.02,-0.01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stoni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3 (-0.04,-0.03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5 (-0.06,-0.04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3 (-0.04,-0.02)</w:t>
            </w:r>
          </w:p>
        </w:tc>
      </w:tr>
      <w:tr w:rsidR="009918BD" w:rsidRPr="009918BD" w:rsidTr="00257E0F">
        <w:tc>
          <w:tcPr>
            <w:tcW w:w="1070" w:type="dxa"/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80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lovakia</w:t>
            </w:r>
          </w:p>
        </w:tc>
        <w:tc>
          <w:tcPr>
            <w:tcW w:w="2651" w:type="dxa"/>
            <w:gridSpan w:val="2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3 (-0.04,-0.01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3 (-0.05,-0.02)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9918BD" w:rsidRPr="009918BD" w:rsidRDefault="009918BD" w:rsidP="009918BD">
            <w:pPr>
              <w:autoSpaceDE w:val="0"/>
              <w:autoSpaceDN w:val="0"/>
              <w:adjustRightInd w:val="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03 (-0.04,-0.01)</w:t>
            </w:r>
          </w:p>
        </w:tc>
      </w:tr>
      <w:tr w:rsidR="009918BD" w:rsidRPr="0030114D" w:rsidTr="00257E0F">
        <w:trPr>
          <w:trHeight w:val="477"/>
        </w:trPr>
        <w:tc>
          <w:tcPr>
            <w:tcW w:w="11619" w:type="dxa"/>
            <w:gridSpan w:val="6"/>
            <w:tcBorders>
              <w:top w:val="single" w:sz="4" w:space="0" w:color="auto"/>
            </w:tcBorders>
          </w:tcPr>
          <w:p w:rsidR="009918BD" w:rsidRPr="009918BD" w:rsidRDefault="009918BD" w:rsidP="009918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8BD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ASIR, age-standardized incidence rate; ASPR, age-standardized prevalence rate; DALYs, disability-adjusted life years; No., number; EAPC, estimated annual percentage change; CI, confidential interval.</w:t>
            </w:r>
          </w:p>
        </w:tc>
      </w:tr>
    </w:tbl>
    <w:p w:rsidR="004D6B65" w:rsidRDefault="004D6B65" w:rsidP="0030114D">
      <w:pPr>
        <w:rPr>
          <w:rFonts w:ascii="Times New Roman" w:hAnsi="Times New Roman" w:cs="Times New Roman"/>
          <w:sz w:val="24"/>
          <w:szCs w:val="24"/>
        </w:rPr>
        <w:sectPr w:rsidR="004D6B65" w:rsidSect="00497F1B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C741E8" w:rsidRDefault="004D6B65" w:rsidP="003011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477686" cy="6003235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1183" cy="601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B65" w:rsidRPr="004655B8" w:rsidRDefault="004D6B65" w:rsidP="004D6B65">
      <w:pPr>
        <w:spacing w:line="480" w:lineRule="auto"/>
        <w:rPr>
          <w:rFonts w:ascii="Times New Roman" w:eastAsia="宋体" w:hAnsi="Times New Roman" w:cs="Times New Roman"/>
          <w:b/>
          <w:sz w:val="24"/>
          <w:szCs w:val="24"/>
        </w:rPr>
      </w:pPr>
      <w:r w:rsidRPr="004655B8">
        <w:rPr>
          <w:rFonts w:ascii="Times New Roman" w:eastAsia="宋体" w:hAnsi="Times New Roman" w:cs="Times New Roman"/>
          <w:b/>
          <w:sz w:val="24"/>
          <w:szCs w:val="24"/>
        </w:rPr>
        <w:t xml:space="preserve">Figure S1. </w:t>
      </w:r>
      <w:r w:rsidRPr="004655B8">
        <w:rPr>
          <w:rFonts w:ascii="Times New Roman" w:eastAsia="宋体" w:hAnsi="Times New Roman" w:cs="Times New Roman"/>
          <w:sz w:val="24"/>
          <w:szCs w:val="24"/>
        </w:rPr>
        <w:t xml:space="preserve">The global disease burden of anxiety disorders in 204 countries and territories. (A) The </w:t>
      </w:r>
      <w:r w:rsidRPr="004655B8">
        <w:rPr>
          <w:rFonts w:ascii="Times New Roman" w:hAnsi="Times New Roman" w:cs="Times New Roman"/>
          <w:sz w:val="24"/>
          <w:szCs w:val="24"/>
        </w:rPr>
        <w:t>age-standardized DALYs rate</w:t>
      </w:r>
      <w:r w:rsidRPr="004655B8">
        <w:rPr>
          <w:rFonts w:ascii="Times New Roman" w:eastAsia="宋体" w:hAnsi="Times New Roman" w:cs="Times New Roman"/>
          <w:sz w:val="24"/>
          <w:szCs w:val="24"/>
        </w:rPr>
        <w:t xml:space="preserve"> in 2019; (B) The EAPC in </w:t>
      </w:r>
      <w:r w:rsidRPr="004655B8">
        <w:rPr>
          <w:rFonts w:ascii="Times New Roman" w:hAnsi="Times New Roman" w:cs="Times New Roman"/>
          <w:sz w:val="24"/>
          <w:szCs w:val="24"/>
        </w:rPr>
        <w:t>ASPR</w:t>
      </w:r>
      <w:r w:rsidRPr="004655B8">
        <w:rPr>
          <w:rFonts w:ascii="Times New Roman" w:eastAsia="宋体" w:hAnsi="Times New Roman" w:cs="Times New Roman"/>
          <w:sz w:val="24"/>
          <w:szCs w:val="24"/>
        </w:rPr>
        <w:t xml:space="preserve"> from 1990 to 2019; (C) The EAPC in </w:t>
      </w:r>
      <w:r w:rsidRPr="004655B8">
        <w:rPr>
          <w:rFonts w:ascii="Times New Roman" w:hAnsi="Times New Roman" w:cs="Times New Roman"/>
          <w:sz w:val="24"/>
          <w:szCs w:val="24"/>
        </w:rPr>
        <w:t>age-standardized DALYs rate</w:t>
      </w:r>
      <w:r w:rsidRPr="004655B8">
        <w:rPr>
          <w:rFonts w:ascii="Times New Roman" w:eastAsia="宋体" w:hAnsi="Times New Roman" w:cs="Times New Roman"/>
          <w:sz w:val="24"/>
          <w:szCs w:val="24"/>
        </w:rPr>
        <w:t xml:space="preserve"> from 1990 to 2019. ASIR, age-standardized incidence rate; DALYs, disability-adjusted life years; ASPR, age-standardized prevalence rate; EAPC, estimated annual percentage change.</w:t>
      </w:r>
    </w:p>
    <w:p w:rsidR="004D6B65" w:rsidRDefault="004D6B6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D6B65" w:rsidRDefault="004D6B65" w:rsidP="003011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5518205" cy="6252019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S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6000" cy="6260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B65" w:rsidRPr="004655B8" w:rsidRDefault="004D6B65" w:rsidP="004D6B65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4655B8">
        <w:rPr>
          <w:rFonts w:ascii="Times New Roman" w:eastAsia="宋体" w:hAnsi="Times New Roman" w:cs="Times New Roman"/>
          <w:b/>
          <w:sz w:val="24"/>
          <w:szCs w:val="24"/>
        </w:rPr>
        <w:t xml:space="preserve">Figure S2. </w:t>
      </w:r>
      <w:r w:rsidRPr="004655B8">
        <w:rPr>
          <w:rFonts w:ascii="Times New Roman" w:eastAsia="宋体" w:hAnsi="Times New Roman" w:cs="Times New Roman"/>
          <w:sz w:val="24"/>
          <w:szCs w:val="24"/>
        </w:rPr>
        <w:t>Age-specific counts and rates of anxiety disorders burden by sex and SDI regions, 2019. (A) incidence; (B) prevalence; (B) DALYs. SDI, Socio-demographic index; DALYs, disability-adjusted life years.</w:t>
      </w:r>
    </w:p>
    <w:p w:rsidR="004D6B65" w:rsidRDefault="004D6B6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D6B65" w:rsidRPr="004655B8" w:rsidRDefault="004D6B65" w:rsidP="004D6B65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76970A73" wp14:editId="1B78CAF3">
            <wp:simplePos x="0" y="0"/>
            <wp:positionH relativeFrom="margin">
              <wp:posOffset>-546680</wp:posOffset>
            </wp:positionH>
            <wp:positionV relativeFrom="paragraph">
              <wp:posOffset>28714</wp:posOffset>
            </wp:positionV>
            <wp:extent cx="6547485" cy="2909570"/>
            <wp:effectExtent l="0" t="0" r="5715" b="508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7485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55B8">
        <w:rPr>
          <w:rFonts w:ascii="Times New Roman" w:eastAsia="宋体" w:hAnsi="Times New Roman" w:cs="Times New Roman"/>
          <w:b/>
          <w:sz w:val="24"/>
          <w:szCs w:val="24"/>
        </w:rPr>
        <w:t>Figure S3.</w:t>
      </w:r>
      <w:r w:rsidRPr="004655B8">
        <w:rPr>
          <w:rFonts w:ascii="Times New Roman" w:eastAsia="宋体" w:hAnsi="Times New Roman" w:cs="Times New Roman"/>
          <w:sz w:val="24"/>
          <w:szCs w:val="24"/>
        </w:rPr>
        <w:t xml:space="preserve"> The annual DALYs rate of anxiety disorders by different age groups, two sexes, and SDI regions, from 1990 to 2019.</w:t>
      </w:r>
    </w:p>
    <w:p w:rsidR="004D6B65" w:rsidRDefault="004D6B6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D6B65" w:rsidRDefault="004D6B65" w:rsidP="003011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5730508" cy="4675367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4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315" cy="4687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B65" w:rsidRPr="004655B8" w:rsidRDefault="004D6B65" w:rsidP="004D6B65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4655B8">
        <w:rPr>
          <w:rFonts w:ascii="Times New Roman" w:eastAsia="宋体" w:hAnsi="Times New Roman" w:cs="Times New Roman"/>
          <w:b/>
          <w:sz w:val="24"/>
          <w:szCs w:val="24"/>
        </w:rPr>
        <w:t>Figure S4.</w:t>
      </w:r>
      <w:r w:rsidRPr="004655B8">
        <w:rPr>
          <w:rFonts w:ascii="Times New Roman" w:eastAsia="宋体" w:hAnsi="Times New Roman" w:cs="Times New Roman"/>
          <w:sz w:val="24"/>
          <w:szCs w:val="24"/>
        </w:rPr>
        <w:t xml:space="preserve"> The change of the DALYs rate of anxiety disorders by different age groups, sexes, and SDI regions, from 1990 to 2019. (A) EAPC in DALYs rate by sexes; (B) EAPC in DALYs rate by SDI regions. DALYs, disability-adjusted life years; EAPC, estimated annual percentage change; SDI, Socio-demographic index.</w:t>
      </w:r>
    </w:p>
    <w:p w:rsidR="004D6B65" w:rsidRDefault="004D6B6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D6B65" w:rsidRDefault="004D6B65" w:rsidP="003011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5200153" cy="7128668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5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1204" cy="7143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B65" w:rsidRPr="004D6B65" w:rsidRDefault="004D6B65" w:rsidP="004D6B65">
      <w:pPr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  <w:r w:rsidRPr="004655B8">
        <w:rPr>
          <w:rFonts w:ascii="Times New Roman" w:eastAsia="宋体" w:hAnsi="Times New Roman" w:cs="Times New Roman"/>
          <w:b/>
          <w:sz w:val="24"/>
          <w:szCs w:val="24"/>
        </w:rPr>
        <w:t xml:space="preserve">Figure S5. </w:t>
      </w:r>
      <w:r w:rsidRPr="004655B8">
        <w:rPr>
          <w:rFonts w:ascii="Times New Roman" w:eastAsia="宋体" w:hAnsi="Times New Roman" w:cs="Times New Roman"/>
          <w:sz w:val="24"/>
          <w:szCs w:val="24"/>
        </w:rPr>
        <w:t xml:space="preserve">The annual burden in age-standardized burden rates of anxiety disorders across 21 GBD regions with SDI from 1990 to 2019. (A) ASIR; (B) </w:t>
      </w:r>
      <w:r w:rsidRPr="004655B8">
        <w:rPr>
          <w:rFonts w:ascii="Times New Roman" w:hAnsi="Times New Roman" w:cs="Times New Roman"/>
          <w:sz w:val="24"/>
          <w:szCs w:val="24"/>
        </w:rPr>
        <w:t>ASPR</w:t>
      </w:r>
      <w:r w:rsidRPr="004655B8">
        <w:rPr>
          <w:rFonts w:ascii="Times New Roman" w:eastAsia="宋体" w:hAnsi="Times New Roman" w:cs="Times New Roman"/>
          <w:sz w:val="24"/>
          <w:szCs w:val="24"/>
        </w:rPr>
        <w:t xml:space="preserve">; (C) </w:t>
      </w:r>
      <w:r w:rsidRPr="004655B8">
        <w:rPr>
          <w:rFonts w:ascii="Times New Roman" w:hAnsi="Times New Roman" w:cs="Times New Roman"/>
          <w:sz w:val="24"/>
          <w:szCs w:val="24"/>
        </w:rPr>
        <w:t xml:space="preserve">age-standardized DALYs rate. </w:t>
      </w:r>
      <w:r w:rsidRPr="004655B8">
        <w:rPr>
          <w:rFonts w:ascii="Times New Roman" w:eastAsia="宋体" w:hAnsi="Times New Roman" w:cs="Times New Roman"/>
          <w:sz w:val="24"/>
          <w:szCs w:val="24"/>
        </w:rPr>
        <w:t>GBD, global burden of disease; SDI, socio-demographic index; DALYs, disability-adjusted life years.</w:t>
      </w:r>
    </w:p>
    <w:sectPr w:rsidR="004D6B65" w:rsidRPr="004D6B65" w:rsidSect="004D6B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E7D" w:rsidRDefault="00E05E7D" w:rsidP="00C741E8">
      <w:r>
        <w:separator/>
      </w:r>
    </w:p>
  </w:endnote>
  <w:endnote w:type="continuationSeparator" w:id="0">
    <w:p w:rsidR="00E05E7D" w:rsidRDefault="00E05E7D" w:rsidP="00C74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E7D" w:rsidRDefault="00E05E7D" w:rsidP="00C741E8">
      <w:r>
        <w:separator/>
      </w:r>
    </w:p>
  </w:footnote>
  <w:footnote w:type="continuationSeparator" w:id="0">
    <w:p w:rsidR="00E05E7D" w:rsidRDefault="00E05E7D" w:rsidP="00C741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TMwNzYyMjU2NjRX0lEKTi0uzszPAykwrQUA8FQBlSwAAAA="/>
  </w:docVars>
  <w:rsids>
    <w:rsidRoot w:val="00DE298F"/>
    <w:rsid w:val="00031FCE"/>
    <w:rsid w:val="000811F9"/>
    <w:rsid w:val="000D7291"/>
    <w:rsid w:val="00106702"/>
    <w:rsid w:val="00177D27"/>
    <w:rsid w:val="00257E0F"/>
    <w:rsid w:val="0030114D"/>
    <w:rsid w:val="00394F98"/>
    <w:rsid w:val="003A378E"/>
    <w:rsid w:val="00497F1B"/>
    <w:rsid w:val="004D6B65"/>
    <w:rsid w:val="006161C1"/>
    <w:rsid w:val="0061798B"/>
    <w:rsid w:val="009918BD"/>
    <w:rsid w:val="009E0458"/>
    <w:rsid w:val="00BF0923"/>
    <w:rsid w:val="00C741E8"/>
    <w:rsid w:val="00D93830"/>
    <w:rsid w:val="00DE298F"/>
    <w:rsid w:val="00DF7358"/>
    <w:rsid w:val="00E05E7D"/>
    <w:rsid w:val="00FB2CE6"/>
    <w:rsid w:val="00FE5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5161D"/>
  <w15:chartTrackingRefBased/>
  <w15:docId w15:val="{4A532709-0C08-4F0C-8C9C-CE1CAB838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378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41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741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741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741E8"/>
    <w:rPr>
      <w:sz w:val="18"/>
      <w:szCs w:val="18"/>
    </w:rPr>
  </w:style>
  <w:style w:type="table" w:styleId="a7">
    <w:name w:val="Table Grid"/>
    <w:basedOn w:val="a1"/>
    <w:uiPriority w:val="39"/>
    <w:rsid w:val="00C741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493</Words>
  <Characters>14214</Characters>
  <Application>Microsoft Office Word</Application>
  <DocSecurity>0</DocSecurity>
  <Lines>118</Lines>
  <Paragraphs>33</Paragraphs>
  <ScaleCrop>false</ScaleCrop>
  <Company>Qilu Hospital</Company>
  <LinksUpToDate>false</LinksUpToDate>
  <CharactersWithSpaces>1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rong</dc:creator>
  <cp:keywords/>
  <dc:description/>
  <cp:lastModifiedBy>Xiaorong</cp:lastModifiedBy>
  <cp:revision>2</cp:revision>
  <dcterms:created xsi:type="dcterms:W3CDTF">2021-01-12T03:15:00Z</dcterms:created>
  <dcterms:modified xsi:type="dcterms:W3CDTF">2021-01-12T03:15:00Z</dcterms:modified>
</cp:coreProperties>
</file>